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D37A6" w14:textId="47858649" w:rsidR="00F934AA" w:rsidRDefault="00F934AA" w:rsidP="00F934AA">
      <w:pPr>
        <w:jc w:val="center"/>
        <w:rPr>
          <w:b/>
          <w:bCs/>
        </w:rPr>
      </w:pPr>
      <w:r w:rsidRPr="00F934AA">
        <w:rPr>
          <w:b/>
          <w:bCs/>
        </w:rPr>
        <w:t>IS 597: Final Projec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15"/>
        <w:gridCol w:w="2335"/>
      </w:tblGrid>
      <w:tr w:rsidR="003F3A8D" w14:paraId="4F3D5148" w14:textId="77777777" w:rsidTr="003F3A8D">
        <w:tc>
          <w:tcPr>
            <w:tcW w:w="7015" w:type="dxa"/>
            <w:tcBorders>
              <w:top w:val="nil"/>
              <w:left w:val="nil"/>
              <w:bottom w:val="nil"/>
              <w:right w:val="nil"/>
            </w:tcBorders>
          </w:tcPr>
          <w:p w14:paraId="089536D6" w14:textId="77777777" w:rsidR="003F3A8D" w:rsidRDefault="003F3A8D" w:rsidP="00F934AA">
            <w:pPr>
              <w:jc w:val="center"/>
              <w:rPr>
                <w:b/>
                <w:bCs/>
              </w:rPr>
            </w:pPr>
          </w:p>
        </w:tc>
        <w:tc>
          <w:tcPr>
            <w:tcW w:w="2335" w:type="dxa"/>
            <w:tcBorders>
              <w:top w:val="nil"/>
              <w:left w:val="nil"/>
              <w:bottom w:val="nil"/>
              <w:right w:val="nil"/>
            </w:tcBorders>
          </w:tcPr>
          <w:p w14:paraId="02AAC974" w14:textId="77777777" w:rsidR="003F3A8D" w:rsidRDefault="003F3A8D" w:rsidP="003F3A8D">
            <w:pPr>
              <w:rPr>
                <w:b/>
                <w:bCs/>
              </w:rPr>
            </w:pPr>
            <w:r>
              <w:rPr>
                <w:b/>
                <w:bCs/>
              </w:rPr>
              <w:t>Group Member:</w:t>
            </w:r>
          </w:p>
          <w:p w14:paraId="6CFF2507" w14:textId="77777777" w:rsidR="003F3A8D" w:rsidRPr="003F3A8D" w:rsidRDefault="003F3A8D" w:rsidP="003F3A8D">
            <w:r w:rsidRPr="003F3A8D">
              <w:t>Ishita Mehta</w:t>
            </w:r>
          </w:p>
          <w:p w14:paraId="133C7F19" w14:textId="77777777" w:rsidR="003F3A8D" w:rsidRPr="003F3A8D" w:rsidRDefault="003F3A8D" w:rsidP="003F3A8D">
            <w:r w:rsidRPr="003F3A8D">
              <w:t>Karan Chhabra</w:t>
            </w:r>
          </w:p>
          <w:p w14:paraId="5F6560BE" w14:textId="77777777" w:rsidR="003F3A8D" w:rsidRDefault="003F3A8D" w:rsidP="00F934AA">
            <w:pPr>
              <w:jc w:val="center"/>
              <w:rPr>
                <w:b/>
                <w:bCs/>
              </w:rPr>
            </w:pPr>
          </w:p>
        </w:tc>
      </w:tr>
    </w:tbl>
    <w:p w14:paraId="687D810C" w14:textId="77777777" w:rsidR="003F3A8D" w:rsidRDefault="003F3A8D" w:rsidP="00F934AA">
      <w:pPr>
        <w:jc w:val="center"/>
        <w:rPr>
          <w:b/>
          <w:bCs/>
        </w:rPr>
      </w:pPr>
    </w:p>
    <w:p w14:paraId="5971B50C" w14:textId="40A6BE4A" w:rsidR="00001747" w:rsidRPr="003F3A8D" w:rsidRDefault="00DF70D6">
      <w:pPr>
        <w:rPr>
          <w:b/>
          <w:bCs/>
          <w:sz w:val="28"/>
          <w:szCs w:val="28"/>
        </w:rPr>
      </w:pPr>
      <w:r w:rsidRPr="003F3A8D">
        <w:rPr>
          <w:b/>
          <w:bCs/>
          <w:sz w:val="28"/>
          <w:szCs w:val="28"/>
        </w:rPr>
        <w:t>Meeting 1</w:t>
      </w:r>
      <w:r w:rsidR="000510F5">
        <w:rPr>
          <w:b/>
          <w:bCs/>
          <w:sz w:val="28"/>
          <w:szCs w:val="28"/>
        </w:rPr>
        <w:t xml:space="preserve"> &amp; 2</w:t>
      </w:r>
      <w:bookmarkStart w:id="0" w:name="_GoBack"/>
      <w:bookmarkEnd w:id="0"/>
    </w:p>
    <w:p w14:paraId="001D9100" w14:textId="6FF69C71" w:rsidR="003F3A8D" w:rsidRDefault="003F3A8D">
      <w:r w:rsidRPr="003F3A8D">
        <w:rPr>
          <w:b/>
          <w:bCs/>
        </w:rPr>
        <w:t xml:space="preserve">Agenda: </w:t>
      </w:r>
      <w:r w:rsidR="004A59B7">
        <w:t xml:space="preserve">Discussing the </w:t>
      </w:r>
      <w:r>
        <w:t>Layout of the program, like which classes and functions are needed and should be included in them.</w:t>
      </w:r>
    </w:p>
    <w:p w14:paraId="12FBFF0B" w14:textId="35B15EB9" w:rsidR="00A02F42" w:rsidRDefault="00A02F42"/>
    <w:sectPr w:rsidR="00A02F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zQ0MjKyNDIysTBV0lEKTi0uzszPAykwqgUAlE7dISwAAAA="/>
  </w:docVars>
  <w:rsids>
    <w:rsidRoot w:val="007345B1"/>
    <w:rsid w:val="00001747"/>
    <w:rsid w:val="00034084"/>
    <w:rsid w:val="000510F5"/>
    <w:rsid w:val="002B2742"/>
    <w:rsid w:val="003F3A8D"/>
    <w:rsid w:val="004A59B7"/>
    <w:rsid w:val="007345B1"/>
    <w:rsid w:val="009B347E"/>
    <w:rsid w:val="00A02F42"/>
    <w:rsid w:val="00DF70D6"/>
    <w:rsid w:val="00F12778"/>
    <w:rsid w:val="00F934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07826F"/>
  <w15:chartTrackingRefBased/>
  <w15:docId w15:val="{4AA60016-F776-4ED1-8199-BE08B2CE23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3A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</dc:creator>
  <cp:keywords/>
  <dc:description/>
  <cp:lastModifiedBy>Karan</cp:lastModifiedBy>
  <cp:revision>11</cp:revision>
  <dcterms:created xsi:type="dcterms:W3CDTF">2020-11-21T22:25:00Z</dcterms:created>
  <dcterms:modified xsi:type="dcterms:W3CDTF">2020-11-24T06:52:00Z</dcterms:modified>
</cp:coreProperties>
</file>